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3658D" w14:textId="689461ED" w:rsidR="003803E2" w:rsidRDefault="00F952EA" w:rsidP="001C7643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  <w:u w:val="single"/>
        </w:rPr>
        <w:t>TE 499</w:t>
      </w:r>
      <w:r w:rsidR="00777E5E">
        <w:rPr>
          <w:rFonts w:ascii="Times New Roman" w:hAnsi="Times New Roman"/>
          <w:b/>
          <w:sz w:val="28"/>
          <w:szCs w:val="28"/>
          <w:u w:val="single"/>
        </w:rPr>
        <w:t xml:space="preserve"> </w:t>
      </w:r>
      <w:r w:rsidR="003B40C6" w:rsidRPr="00163849">
        <w:rPr>
          <w:rFonts w:ascii="Times New Roman" w:hAnsi="Times New Roman"/>
          <w:b/>
          <w:sz w:val="28"/>
          <w:szCs w:val="28"/>
          <w:u w:val="single"/>
        </w:rPr>
        <w:t>Graduation</w:t>
      </w:r>
      <w:r w:rsidR="001C7643" w:rsidRPr="00163849">
        <w:rPr>
          <w:rFonts w:ascii="Times New Roman" w:hAnsi="Times New Roman"/>
          <w:b/>
          <w:sz w:val="28"/>
          <w:szCs w:val="28"/>
          <w:u w:val="single"/>
        </w:rPr>
        <w:t xml:space="preserve"> </w:t>
      </w:r>
      <w:r w:rsidR="002617F0">
        <w:rPr>
          <w:rFonts w:ascii="Times New Roman" w:hAnsi="Times New Roman"/>
          <w:b/>
          <w:sz w:val="28"/>
          <w:szCs w:val="28"/>
          <w:u w:val="single"/>
        </w:rPr>
        <w:t xml:space="preserve">Design </w:t>
      </w:r>
      <w:r w:rsidR="001C7643" w:rsidRPr="00163849">
        <w:rPr>
          <w:rFonts w:ascii="Times New Roman" w:hAnsi="Times New Roman"/>
          <w:b/>
          <w:sz w:val="28"/>
          <w:szCs w:val="28"/>
          <w:u w:val="single"/>
        </w:rPr>
        <w:t>Project</w:t>
      </w:r>
      <w:r w:rsidR="00067472">
        <w:rPr>
          <w:rFonts w:ascii="Times New Roman" w:hAnsi="Times New Roman"/>
          <w:b/>
          <w:sz w:val="28"/>
          <w:szCs w:val="28"/>
          <w:u w:val="single"/>
        </w:rPr>
        <w:t xml:space="preserve"> </w:t>
      </w:r>
      <w:r w:rsidR="00777E5E">
        <w:rPr>
          <w:rFonts w:ascii="Times New Roman" w:hAnsi="Times New Roman"/>
          <w:b/>
          <w:sz w:val="28"/>
          <w:szCs w:val="28"/>
          <w:u w:val="single"/>
        </w:rPr>
        <w:t>Presentation Assessment</w:t>
      </w:r>
      <w:r w:rsidR="00067472">
        <w:rPr>
          <w:rFonts w:ascii="Times New Roman" w:hAnsi="Times New Roman"/>
          <w:b/>
          <w:sz w:val="28"/>
          <w:szCs w:val="28"/>
          <w:u w:val="single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5637"/>
      </w:tblGrid>
      <w:tr w:rsidR="00B526B1" w:rsidRPr="00163849" w14:paraId="219E70E8" w14:textId="77777777" w:rsidTr="00460308">
        <w:trPr>
          <w:trHeight w:val="397"/>
        </w:trPr>
        <w:tc>
          <w:tcPr>
            <w:tcW w:w="3369" w:type="dxa"/>
            <w:vAlign w:val="center"/>
          </w:tcPr>
          <w:p w14:paraId="76CBB4C0" w14:textId="77777777" w:rsidR="00B526B1" w:rsidRPr="00163849" w:rsidRDefault="00B526B1" w:rsidP="00460308">
            <w:pPr>
              <w:spacing w:after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63849">
              <w:rPr>
                <w:rFonts w:ascii="Times New Roman" w:hAnsi="Times New Roman"/>
                <w:sz w:val="24"/>
                <w:szCs w:val="24"/>
              </w:rPr>
              <w:t xml:space="preserve">Academic Year/Semester </w:t>
            </w:r>
          </w:p>
        </w:tc>
        <w:tc>
          <w:tcPr>
            <w:tcW w:w="5637" w:type="dxa"/>
            <w:vAlign w:val="center"/>
          </w:tcPr>
          <w:p w14:paraId="7FE2247B" w14:textId="4A4A20CF" w:rsidR="00B526B1" w:rsidRPr="00163849" w:rsidRDefault="00B526B1" w:rsidP="00067472">
            <w:pPr>
              <w:spacing w:after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63849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</w:tc>
      </w:tr>
      <w:tr w:rsidR="00B526B1" w:rsidRPr="00163849" w14:paraId="305B5B43" w14:textId="77777777" w:rsidTr="00460308">
        <w:trPr>
          <w:trHeight w:val="397"/>
        </w:trPr>
        <w:tc>
          <w:tcPr>
            <w:tcW w:w="3369" w:type="dxa"/>
            <w:vAlign w:val="center"/>
          </w:tcPr>
          <w:p w14:paraId="565E2F40" w14:textId="77777777" w:rsidR="00B526B1" w:rsidRPr="00163849" w:rsidRDefault="00B526B1" w:rsidP="00460308">
            <w:pPr>
              <w:spacing w:after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63849">
              <w:rPr>
                <w:rFonts w:ascii="Times New Roman" w:hAnsi="Times New Roman"/>
                <w:sz w:val="24"/>
                <w:szCs w:val="24"/>
              </w:rPr>
              <w:t>Date of submission</w:t>
            </w:r>
          </w:p>
        </w:tc>
        <w:tc>
          <w:tcPr>
            <w:tcW w:w="5637" w:type="dxa"/>
            <w:vAlign w:val="center"/>
          </w:tcPr>
          <w:p w14:paraId="76478236" w14:textId="18D98436" w:rsidR="00B526B1" w:rsidRPr="00163849" w:rsidRDefault="00B526B1" w:rsidP="00067472">
            <w:pPr>
              <w:spacing w:after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63849">
              <w:rPr>
                <w:rFonts w:ascii="Times New Roman" w:hAnsi="Times New Roman"/>
                <w:sz w:val="24"/>
                <w:szCs w:val="24"/>
              </w:rPr>
              <w:t>:</w:t>
            </w:r>
            <w:r w:rsidR="002617F0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B526B1" w:rsidRPr="00163849" w14:paraId="75CDC823" w14:textId="77777777" w:rsidTr="00460308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  <w:vAlign w:val="center"/>
          </w:tcPr>
          <w:p w14:paraId="3BC8E6BE" w14:textId="77777777" w:rsidR="00B526B1" w:rsidRPr="00163849" w:rsidRDefault="00B526B1" w:rsidP="00460308">
            <w:pPr>
              <w:spacing w:after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63849">
              <w:rPr>
                <w:rFonts w:ascii="Times New Roman" w:hAnsi="Times New Roman"/>
                <w:sz w:val="24"/>
                <w:szCs w:val="24"/>
              </w:rPr>
              <w:t>Supervisor(s)</w:t>
            </w:r>
          </w:p>
        </w:tc>
        <w:tc>
          <w:tcPr>
            <w:tcW w:w="5637" w:type="dxa"/>
            <w:tcBorders>
              <w:bottom w:val="single" w:sz="4" w:space="0" w:color="auto"/>
            </w:tcBorders>
            <w:vAlign w:val="center"/>
          </w:tcPr>
          <w:p w14:paraId="2548D2DA" w14:textId="6BB1CB61" w:rsidR="00B526B1" w:rsidRPr="00163849" w:rsidRDefault="00B526B1" w:rsidP="00067472">
            <w:pPr>
              <w:spacing w:after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63849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</w:tr>
      <w:tr w:rsidR="00B526B1" w:rsidRPr="00163849" w14:paraId="4DF53BF0" w14:textId="77777777" w:rsidTr="00460308">
        <w:trPr>
          <w:trHeight w:val="397"/>
        </w:trPr>
        <w:tc>
          <w:tcPr>
            <w:tcW w:w="3369" w:type="dxa"/>
            <w:tcBorders>
              <w:top w:val="single" w:sz="4" w:space="0" w:color="auto"/>
              <w:bottom w:val="single" w:sz="4" w:space="0" w:color="auto"/>
            </w:tcBorders>
          </w:tcPr>
          <w:p w14:paraId="7283E9D6" w14:textId="77777777" w:rsidR="00B526B1" w:rsidRPr="00163849" w:rsidRDefault="00B526B1" w:rsidP="00460308">
            <w:pPr>
              <w:spacing w:befor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63849">
              <w:rPr>
                <w:rFonts w:ascii="Times New Roman" w:hAnsi="Times New Roman"/>
                <w:sz w:val="24"/>
                <w:szCs w:val="24"/>
              </w:rPr>
              <w:t>Title of the project</w:t>
            </w:r>
            <w:r w:rsidR="00EA2D5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63849">
              <w:rPr>
                <w:rFonts w:ascii="Times New Roman" w:hAnsi="Times New Roman"/>
                <w:sz w:val="20"/>
                <w:szCs w:val="20"/>
              </w:rPr>
              <w:t>(</w:t>
            </w:r>
            <w:r w:rsidRPr="00163849">
              <w:rPr>
                <w:rFonts w:ascii="Times New Roman" w:hAnsi="Times New Roman"/>
                <w:i/>
                <w:sz w:val="20"/>
                <w:szCs w:val="20"/>
              </w:rPr>
              <w:t xml:space="preserve">It must contain </w:t>
            </w:r>
            <w:r w:rsidR="000D5679" w:rsidRPr="00163849">
              <w:rPr>
                <w:rFonts w:ascii="Times New Roman" w:hAnsi="Times New Roman"/>
                <w:i/>
                <w:sz w:val="20"/>
                <w:szCs w:val="20"/>
              </w:rPr>
              <w:t xml:space="preserve">the </w:t>
            </w:r>
            <w:r w:rsidRPr="00163849">
              <w:rPr>
                <w:rFonts w:ascii="Times New Roman" w:hAnsi="Times New Roman"/>
                <w:i/>
                <w:sz w:val="20"/>
                <w:szCs w:val="20"/>
              </w:rPr>
              <w:t xml:space="preserve">design </w:t>
            </w:r>
            <w:r w:rsidR="004C7459" w:rsidRPr="00163849">
              <w:rPr>
                <w:rFonts w:ascii="Times New Roman" w:hAnsi="Times New Roman"/>
                <w:i/>
                <w:sz w:val="20"/>
                <w:szCs w:val="20"/>
              </w:rPr>
              <w:t>objective</w:t>
            </w:r>
            <w:r w:rsidRPr="00163849">
              <w:rPr>
                <w:rFonts w:ascii="Times New Roman" w:hAnsi="Times New Roman"/>
                <w:i/>
                <w:sz w:val="20"/>
                <w:szCs w:val="20"/>
              </w:rPr>
              <w:t xml:space="preserve"> or </w:t>
            </w:r>
            <w:r w:rsidR="000D5679" w:rsidRPr="00163849">
              <w:rPr>
                <w:rFonts w:ascii="Times New Roman" w:hAnsi="Times New Roman"/>
                <w:i/>
                <w:sz w:val="20"/>
                <w:szCs w:val="20"/>
              </w:rPr>
              <w:t>concept</w:t>
            </w:r>
            <w:r w:rsidRPr="00163849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5637" w:type="dxa"/>
            <w:tcBorders>
              <w:top w:val="single" w:sz="4" w:space="0" w:color="auto"/>
              <w:bottom w:val="single" w:sz="4" w:space="0" w:color="auto"/>
            </w:tcBorders>
          </w:tcPr>
          <w:p w14:paraId="49AEB226" w14:textId="7C2E8C2F" w:rsidR="009E1705" w:rsidRPr="00163849" w:rsidRDefault="00103BEB" w:rsidP="00103BEB">
            <w:pPr>
              <w:spacing w:before="120"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="007C2C7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540941C0" w14:textId="77777777" w:rsidR="000D5679" w:rsidRPr="00163849" w:rsidRDefault="000D567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006"/>
      </w:tblGrid>
      <w:tr w:rsidR="000D5679" w:rsidRPr="00163849" w14:paraId="1A012868" w14:textId="77777777" w:rsidTr="00460308">
        <w:tc>
          <w:tcPr>
            <w:tcW w:w="9006" w:type="dxa"/>
            <w:vAlign w:val="center"/>
          </w:tcPr>
          <w:p w14:paraId="75E980DA" w14:textId="1ED4382F" w:rsidR="00067472" w:rsidRPr="00163849" w:rsidRDefault="00103BEB" w:rsidP="007C2C7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sign t</w:t>
            </w:r>
            <w:r w:rsidR="000D5679" w:rsidRPr="00A94BD8">
              <w:rPr>
                <w:rFonts w:ascii="Times New Roman" w:hAnsi="Times New Roman"/>
                <w:b/>
                <w:sz w:val="24"/>
                <w:szCs w:val="24"/>
              </w:rPr>
              <w:t>eam:</w:t>
            </w:r>
            <w:r w:rsidR="007C2C7B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3977D5E7" w14:textId="77777777" w:rsidR="008E151F" w:rsidRPr="00163849" w:rsidRDefault="008E151F" w:rsidP="00A44D22">
      <w:pPr>
        <w:spacing w:after="0"/>
        <w:rPr>
          <w:rFonts w:ascii="Times New Roman" w:hAnsi="Times New Roman"/>
          <w:sz w:val="24"/>
          <w:szCs w:val="24"/>
        </w:rPr>
      </w:pPr>
    </w:p>
    <w:tbl>
      <w:tblPr>
        <w:tblStyle w:val="TabloKlavuzu"/>
        <w:tblpPr w:leftFromText="141" w:rightFromText="141" w:vertAnchor="text" w:tblpY="1"/>
        <w:tblW w:w="9039" w:type="dxa"/>
        <w:tblLook w:val="04A0" w:firstRow="1" w:lastRow="0" w:firstColumn="1" w:lastColumn="0" w:noHBand="0" w:noVBand="1"/>
      </w:tblPr>
      <w:tblGrid>
        <w:gridCol w:w="7196"/>
        <w:gridCol w:w="1843"/>
      </w:tblGrid>
      <w:tr w:rsidR="009E1705" w:rsidRPr="00163849" w14:paraId="09B138EB" w14:textId="77777777" w:rsidTr="00873D03">
        <w:tc>
          <w:tcPr>
            <w:tcW w:w="9039" w:type="dxa"/>
            <w:gridSpan w:val="2"/>
          </w:tcPr>
          <w:p w14:paraId="4555DAA1" w14:textId="77777777" w:rsidR="009E1705" w:rsidRPr="00067472" w:rsidRDefault="00103BEB" w:rsidP="00327363">
            <w:pPr>
              <w:spacing w:after="0"/>
            </w:pPr>
            <w:r w:rsidRPr="00327363">
              <w:rPr>
                <w:rFonts w:ascii="Times New Roman" w:hAnsi="Times New Roman"/>
                <w:b/>
                <w:sz w:val="24"/>
                <w:szCs w:val="24"/>
              </w:rPr>
              <w:t>Problem statement</w:t>
            </w:r>
          </w:p>
        </w:tc>
      </w:tr>
      <w:tr w:rsidR="009E1705" w:rsidRPr="00163849" w14:paraId="14955B62" w14:textId="77777777" w:rsidTr="00A1265F">
        <w:trPr>
          <w:trHeight w:val="579"/>
        </w:trPr>
        <w:tc>
          <w:tcPr>
            <w:tcW w:w="7196" w:type="dxa"/>
          </w:tcPr>
          <w:p w14:paraId="6EE14E75" w14:textId="77777777" w:rsidR="009E1705" w:rsidRPr="00163849" w:rsidRDefault="00124A88" w:rsidP="00A1265F">
            <w:pPr>
              <w:spacing w:before="120"/>
              <w:jc w:val="left"/>
              <w:rPr>
                <w:rFonts w:ascii="Times New Roman" w:hAnsi="Times New Roman"/>
                <w:i/>
              </w:rPr>
            </w:pPr>
            <w:r w:rsidRPr="00124A88">
              <w:rPr>
                <w:rFonts w:ascii="Times New Roman" w:hAnsi="Times New Roman"/>
                <w:i/>
                <w:sz w:val="24"/>
                <w:szCs w:val="24"/>
              </w:rPr>
              <w:t>Did the students know about the features that the product they had designed should have?</w:t>
            </w:r>
          </w:p>
        </w:tc>
        <w:tc>
          <w:tcPr>
            <w:tcW w:w="1843" w:type="dxa"/>
            <w:vAlign w:val="center"/>
          </w:tcPr>
          <w:p w14:paraId="548BDC75" w14:textId="77777777" w:rsidR="00291047" w:rsidRPr="00103BEB" w:rsidRDefault="00103BEB" w:rsidP="00103BEB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103BEB">
              <w:rPr>
                <w:rFonts w:ascii="Times New Roman" w:hAnsi="Times New Roman"/>
                <w:b/>
                <w:sz w:val="32"/>
              </w:rPr>
              <w:t>……/</w:t>
            </w:r>
            <w:r w:rsidR="00A1265F">
              <w:rPr>
                <w:rFonts w:ascii="Times New Roman" w:hAnsi="Times New Roman"/>
                <w:b/>
                <w:sz w:val="32"/>
              </w:rPr>
              <w:t>15</w:t>
            </w:r>
          </w:p>
        </w:tc>
      </w:tr>
      <w:tr w:rsidR="009E1705" w:rsidRPr="00163849" w14:paraId="52B30699" w14:textId="77777777" w:rsidTr="00103BEB">
        <w:trPr>
          <w:trHeight w:val="214"/>
        </w:trPr>
        <w:tc>
          <w:tcPr>
            <w:tcW w:w="7196" w:type="dxa"/>
          </w:tcPr>
          <w:p w14:paraId="40DF8123" w14:textId="77777777" w:rsidR="009E1705" w:rsidRPr="00163849" w:rsidRDefault="00124A88" w:rsidP="00A1265F">
            <w:pPr>
              <w:tabs>
                <w:tab w:val="left" w:pos="1380"/>
              </w:tabs>
              <w:spacing w:before="120"/>
              <w:jc w:val="left"/>
              <w:rPr>
                <w:rFonts w:ascii="Times New Roman" w:hAnsi="Times New Roman"/>
                <w:i/>
              </w:rPr>
            </w:pPr>
            <w:r w:rsidRPr="00124A88">
              <w:rPr>
                <w:rFonts w:ascii="Times New Roman" w:hAnsi="Times New Roman"/>
                <w:i/>
                <w:sz w:val="24"/>
                <w:szCs w:val="24"/>
              </w:rPr>
              <w:t>Were students aware of the constraints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(limitations)</w:t>
            </w:r>
            <w:r w:rsidRPr="00124A88">
              <w:rPr>
                <w:rFonts w:ascii="Times New Roman" w:hAnsi="Times New Roman"/>
                <w:i/>
                <w:sz w:val="24"/>
                <w:szCs w:val="24"/>
              </w:rPr>
              <w:t xml:space="preserve"> they would encounter when designing products?</w:t>
            </w:r>
          </w:p>
        </w:tc>
        <w:tc>
          <w:tcPr>
            <w:tcW w:w="1843" w:type="dxa"/>
            <w:vAlign w:val="center"/>
          </w:tcPr>
          <w:p w14:paraId="596A00F1" w14:textId="77777777" w:rsidR="00233380" w:rsidRPr="00163849" w:rsidRDefault="00103BEB" w:rsidP="00103BEB">
            <w:pPr>
              <w:tabs>
                <w:tab w:val="left" w:pos="1380"/>
              </w:tabs>
              <w:jc w:val="center"/>
              <w:rPr>
                <w:rFonts w:ascii="Times New Roman" w:hAnsi="Times New Roman"/>
              </w:rPr>
            </w:pPr>
            <w:r w:rsidRPr="00103BEB">
              <w:rPr>
                <w:rFonts w:ascii="Times New Roman" w:hAnsi="Times New Roman"/>
                <w:b/>
                <w:sz w:val="32"/>
              </w:rPr>
              <w:t>……/</w:t>
            </w:r>
            <w:r w:rsidR="00A1265F">
              <w:rPr>
                <w:rFonts w:ascii="Times New Roman" w:hAnsi="Times New Roman"/>
                <w:b/>
                <w:sz w:val="32"/>
              </w:rPr>
              <w:t>15</w:t>
            </w:r>
          </w:p>
        </w:tc>
      </w:tr>
    </w:tbl>
    <w:p w14:paraId="39110EBF" w14:textId="77777777" w:rsidR="001D1691" w:rsidRDefault="001D1691" w:rsidP="00327363">
      <w:pPr>
        <w:pStyle w:val="AralkYok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196"/>
        <w:gridCol w:w="1843"/>
      </w:tblGrid>
      <w:tr w:rsidR="008E151F" w:rsidRPr="00163849" w14:paraId="79E1C9B6" w14:textId="77777777" w:rsidTr="00404E7C">
        <w:tc>
          <w:tcPr>
            <w:tcW w:w="9039" w:type="dxa"/>
            <w:gridSpan w:val="2"/>
          </w:tcPr>
          <w:p w14:paraId="5E6F9631" w14:textId="77777777" w:rsidR="008E151F" w:rsidRPr="00067472" w:rsidRDefault="00124A88" w:rsidP="00791CCC">
            <w:pPr>
              <w:spacing w:after="0"/>
              <w:rPr>
                <w:rFonts w:ascii="Times New Roman" w:hAnsi="Times New Roman"/>
                <w:b/>
                <w:i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sign s</w:t>
            </w:r>
            <w:r w:rsidR="00103BEB">
              <w:rPr>
                <w:rFonts w:ascii="Times New Roman" w:hAnsi="Times New Roman"/>
                <w:b/>
                <w:sz w:val="24"/>
                <w:szCs w:val="24"/>
              </w:rPr>
              <w:t>tatement</w:t>
            </w:r>
          </w:p>
        </w:tc>
      </w:tr>
      <w:tr w:rsidR="008E151F" w:rsidRPr="00163849" w14:paraId="78BC901B" w14:textId="77777777" w:rsidTr="00103BEB">
        <w:tc>
          <w:tcPr>
            <w:tcW w:w="7196" w:type="dxa"/>
          </w:tcPr>
          <w:p w14:paraId="66044B3E" w14:textId="77777777" w:rsidR="00067472" w:rsidRPr="00163849" w:rsidRDefault="00124A88" w:rsidP="00A1265F">
            <w:pPr>
              <w:spacing w:after="0"/>
              <w:jc w:val="left"/>
              <w:rPr>
                <w:rFonts w:ascii="Times New Roman" w:hAnsi="Times New Roman"/>
                <w:i/>
                <w:sz w:val="24"/>
                <w:szCs w:val="24"/>
              </w:rPr>
            </w:pPr>
            <w:r w:rsidRPr="00124A88">
              <w:rPr>
                <w:rFonts w:ascii="Times New Roman" w:hAnsi="Times New Roman"/>
                <w:i/>
                <w:sz w:val="24"/>
                <w:szCs w:val="24"/>
              </w:rPr>
              <w:t>Did the students have the ability to design and conduct experiments on the products they designed?</w:t>
            </w:r>
          </w:p>
        </w:tc>
        <w:tc>
          <w:tcPr>
            <w:tcW w:w="1843" w:type="dxa"/>
            <w:vAlign w:val="center"/>
          </w:tcPr>
          <w:p w14:paraId="4DC77ABD" w14:textId="77777777" w:rsidR="00FD2BCF" w:rsidRPr="003F6981" w:rsidRDefault="00103BEB" w:rsidP="00103BEB">
            <w:pPr>
              <w:spacing w:after="0"/>
              <w:jc w:val="center"/>
              <w:rPr>
                <w:rFonts w:ascii="Times New Roman" w:hAnsi="Times New Roman"/>
              </w:rPr>
            </w:pPr>
            <w:r w:rsidRPr="00103BEB">
              <w:rPr>
                <w:rFonts w:ascii="Times New Roman" w:hAnsi="Times New Roman"/>
                <w:b/>
                <w:sz w:val="32"/>
              </w:rPr>
              <w:t>……/</w:t>
            </w:r>
            <w:r>
              <w:rPr>
                <w:rFonts w:ascii="Times New Roman" w:hAnsi="Times New Roman"/>
                <w:b/>
                <w:sz w:val="32"/>
              </w:rPr>
              <w:t>1</w:t>
            </w:r>
            <w:r w:rsidRPr="00103BEB">
              <w:rPr>
                <w:rFonts w:ascii="Times New Roman" w:hAnsi="Times New Roman"/>
                <w:b/>
                <w:sz w:val="32"/>
              </w:rPr>
              <w:t>0</w:t>
            </w:r>
          </w:p>
        </w:tc>
      </w:tr>
    </w:tbl>
    <w:p w14:paraId="74F147C7" w14:textId="77777777" w:rsidR="00DF525B" w:rsidRDefault="00DF525B" w:rsidP="00523744">
      <w:pPr>
        <w:spacing w:after="0"/>
        <w:rPr>
          <w:rFonts w:ascii="Times New Roman" w:hAnsi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196"/>
        <w:gridCol w:w="1810"/>
      </w:tblGrid>
      <w:tr w:rsidR="00067472" w:rsidRPr="00163849" w14:paraId="3F4033B2" w14:textId="77777777" w:rsidTr="00A21BF6">
        <w:tc>
          <w:tcPr>
            <w:tcW w:w="9006" w:type="dxa"/>
            <w:gridSpan w:val="2"/>
          </w:tcPr>
          <w:p w14:paraId="675B93C1" w14:textId="77777777" w:rsidR="00067472" w:rsidRPr="00067472" w:rsidRDefault="00124A88" w:rsidP="00DE1A8A">
            <w:pPr>
              <w:spacing w:after="0"/>
              <w:rPr>
                <w:rFonts w:ascii="Times New Roman" w:hAnsi="Times New Roman"/>
                <w:b/>
                <w:i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nalyzing the r</w:t>
            </w:r>
            <w:r w:rsidR="00103BEB">
              <w:rPr>
                <w:rFonts w:ascii="Times New Roman" w:hAnsi="Times New Roman"/>
                <w:b/>
                <w:sz w:val="24"/>
                <w:szCs w:val="24"/>
              </w:rPr>
              <w:t>esults</w:t>
            </w:r>
          </w:p>
        </w:tc>
      </w:tr>
      <w:tr w:rsidR="00A21BF6" w:rsidRPr="00163849" w14:paraId="5B7CEE9D" w14:textId="77777777" w:rsidTr="00103BEB">
        <w:trPr>
          <w:trHeight w:val="266"/>
        </w:trPr>
        <w:tc>
          <w:tcPr>
            <w:tcW w:w="7196" w:type="dxa"/>
          </w:tcPr>
          <w:p w14:paraId="1D0C12AD" w14:textId="77777777" w:rsidR="00A21BF6" w:rsidRPr="00103BEB" w:rsidRDefault="00A21BF6" w:rsidP="00A1265F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r w:rsidRPr="00103BEB">
              <w:rPr>
                <w:rFonts w:ascii="Times New Roman" w:hAnsi="Times New Roman"/>
                <w:i/>
                <w:sz w:val="24"/>
                <w:szCs w:val="24"/>
              </w:rPr>
              <w:t>Can students analyze the data to reach desired results and interpret the results?</w:t>
            </w:r>
          </w:p>
        </w:tc>
        <w:tc>
          <w:tcPr>
            <w:tcW w:w="1810" w:type="dxa"/>
            <w:vAlign w:val="center"/>
          </w:tcPr>
          <w:p w14:paraId="7335369C" w14:textId="77777777" w:rsidR="00A21BF6" w:rsidRPr="00103BEB" w:rsidRDefault="00103BEB" w:rsidP="00103BEB">
            <w:pPr>
              <w:pStyle w:val="ListeParagraf"/>
              <w:spacing w:after="0"/>
              <w:ind w:left="34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03BEB">
              <w:rPr>
                <w:rFonts w:ascii="Times New Roman" w:hAnsi="Times New Roman"/>
                <w:b/>
                <w:sz w:val="32"/>
              </w:rPr>
              <w:t>……/</w:t>
            </w:r>
            <w:r>
              <w:rPr>
                <w:rFonts w:ascii="Times New Roman" w:hAnsi="Times New Roman"/>
                <w:b/>
                <w:sz w:val="32"/>
              </w:rPr>
              <w:t>1</w:t>
            </w:r>
            <w:r w:rsidRPr="00103BEB">
              <w:rPr>
                <w:rFonts w:ascii="Times New Roman" w:hAnsi="Times New Roman"/>
                <w:b/>
                <w:sz w:val="32"/>
              </w:rPr>
              <w:t>0</w:t>
            </w:r>
          </w:p>
        </w:tc>
      </w:tr>
    </w:tbl>
    <w:p w14:paraId="62DAE542" w14:textId="77777777" w:rsidR="00067472" w:rsidRDefault="00067472" w:rsidP="00523744">
      <w:pPr>
        <w:spacing w:after="0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96"/>
        <w:gridCol w:w="1810"/>
      </w:tblGrid>
      <w:tr w:rsidR="00067472" w:rsidRPr="00163849" w14:paraId="6A3A0DC1" w14:textId="77777777" w:rsidTr="00C23AC4">
        <w:tc>
          <w:tcPr>
            <w:tcW w:w="9006" w:type="dxa"/>
            <w:gridSpan w:val="2"/>
          </w:tcPr>
          <w:p w14:paraId="029A0838" w14:textId="77777777" w:rsidR="00067472" w:rsidRPr="00067472" w:rsidRDefault="00A21BF6" w:rsidP="00C23AC4">
            <w:pPr>
              <w:spacing w:after="0"/>
              <w:rPr>
                <w:rFonts w:ascii="Times New Roman" w:hAnsi="Times New Roman"/>
                <w:b/>
                <w:i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Working skill</w:t>
            </w:r>
          </w:p>
        </w:tc>
      </w:tr>
      <w:tr w:rsidR="00A21BF6" w:rsidRPr="00163849" w14:paraId="542608B6" w14:textId="77777777" w:rsidTr="00124A88">
        <w:trPr>
          <w:trHeight w:val="680"/>
        </w:trPr>
        <w:tc>
          <w:tcPr>
            <w:tcW w:w="7196" w:type="dxa"/>
          </w:tcPr>
          <w:p w14:paraId="502E94E8" w14:textId="77777777" w:rsidR="00A21BF6" w:rsidRPr="00163849" w:rsidRDefault="00124A88" w:rsidP="00A1265F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Do you think that the students have the ability work effectively in disciplinary and multidisciplinary </w:t>
            </w:r>
            <w:r w:rsidR="00103BEB">
              <w:rPr>
                <w:rFonts w:ascii="Times New Roman" w:hAnsi="Times New Roman"/>
                <w:i/>
                <w:sz w:val="24"/>
                <w:szCs w:val="24"/>
              </w:rPr>
              <w:t>teams, and also have self-study skill?</w:t>
            </w:r>
          </w:p>
        </w:tc>
        <w:tc>
          <w:tcPr>
            <w:tcW w:w="1810" w:type="dxa"/>
            <w:vAlign w:val="center"/>
          </w:tcPr>
          <w:p w14:paraId="2613796D" w14:textId="77777777" w:rsidR="00A21BF6" w:rsidRPr="00163849" w:rsidRDefault="00103BEB" w:rsidP="00103BEB">
            <w:pPr>
              <w:pStyle w:val="ListeParagraf"/>
              <w:spacing w:after="0"/>
              <w:ind w:left="34"/>
              <w:jc w:val="center"/>
              <w:rPr>
                <w:rFonts w:ascii="Times New Roman" w:hAnsi="Times New Roman"/>
              </w:rPr>
            </w:pPr>
            <w:r w:rsidRPr="00103BEB">
              <w:rPr>
                <w:rFonts w:ascii="Times New Roman" w:hAnsi="Times New Roman"/>
                <w:b/>
                <w:sz w:val="32"/>
              </w:rPr>
              <w:t>……/20</w:t>
            </w:r>
          </w:p>
        </w:tc>
      </w:tr>
      <w:tr w:rsidR="00103BEB" w:rsidRPr="00163849" w14:paraId="4B6786C4" w14:textId="77777777" w:rsidTr="00124A88">
        <w:trPr>
          <w:trHeight w:val="680"/>
        </w:trPr>
        <w:tc>
          <w:tcPr>
            <w:tcW w:w="7196" w:type="dxa"/>
          </w:tcPr>
          <w:p w14:paraId="52291E36" w14:textId="77777777" w:rsidR="00103BEB" w:rsidRDefault="00103BEB" w:rsidP="00A1265F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Did the students follow and use information technologies with modern engineering techniques and tools effectively?</w:t>
            </w:r>
          </w:p>
        </w:tc>
        <w:tc>
          <w:tcPr>
            <w:tcW w:w="1810" w:type="dxa"/>
            <w:vAlign w:val="center"/>
          </w:tcPr>
          <w:p w14:paraId="0E78CD45" w14:textId="77777777" w:rsidR="00103BEB" w:rsidRPr="00103BEB" w:rsidRDefault="00103BEB" w:rsidP="00103BEB">
            <w:pPr>
              <w:pStyle w:val="ListeParagraf"/>
              <w:spacing w:after="0"/>
              <w:ind w:left="34"/>
              <w:jc w:val="center"/>
              <w:rPr>
                <w:rFonts w:ascii="Times New Roman" w:hAnsi="Times New Roman"/>
                <w:b/>
                <w:sz w:val="32"/>
              </w:rPr>
            </w:pPr>
            <w:r w:rsidRPr="00103BEB">
              <w:rPr>
                <w:rFonts w:ascii="Times New Roman" w:hAnsi="Times New Roman"/>
                <w:b/>
                <w:sz w:val="32"/>
              </w:rPr>
              <w:t>……/20</w:t>
            </w:r>
          </w:p>
        </w:tc>
      </w:tr>
    </w:tbl>
    <w:p w14:paraId="5DA9D79B" w14:textId="77777777" w:rsidR="00067472" w:rsidRDefault="00067472" w:rsidP="00523744">
      <w:pPr>
        <w:spacing w:after="0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96"/>
        <w:gridCol w:w="1810"/>
      </w:tblGrid>
      <w:tr w:rsidR="00A1265F" w:rsidRPr="00163849" w14:paraId="2B59DE09" w14:textId="77777777" w:rsidTr="00A35AD3">
        <w:tc>
          <w:tcPr>
            <w:tcW w:w="9006" w:type="dxa"/>
            <w:gridSpan w:val="2"/>
          </w:tcPr>
          <w:p w14:paraId="57C13D4F" w14:textId="77777777" w:rsidR="00A1265F" w:rsidRPr="00067472" w:rsidRDefault="00A1265F" w:rsidP="00A35AD3">
            <w:pPr>
              <w:spacing w:after="0"/>
              <w:rPr>
                <w:rFonts w:ascii="Times New Roman" w:hAnsi="Times New Roman"/>
                <w:b/>
                <w:i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mmunication skill</w:t>
            </w:r>
          </w:p>
        </w:tc>
      </w:tr>
      <w:tr w:rsidR="00A1265F" w:rsidRPr="00163849" w14:paraId="6B831776" w14:textId="77777777" w:rsidTr="00A35AD3">
        <w:trPr>
          <w:trHeight w:val="680"/>
        </w:trPr>
        <w:tc>
          <w:tcPr>
            <w:tcW w:w="7196" w:type="dxa"/>
          </w:tcPr>
          <w:p w14:paraId="31A7CD0C" w14:textId="77777777" w:rsidR="00A1265F" w:rsidRPr="00163849" w:rsidRDefault="00A1265F" w:rsidP="00327363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Do you think that the students have the ability </w:t>
            </w:r>
            <w:r w:rsidR="00327363">
              <w:rPr>
                <w:rFonts w:ascii="Times New Roman" w:hAnsi="Times New Roman"/>
                <w:i/>
                <w:sz w:val="24"/>
                <w:szCs w:val="24"/>
              </w:rPr>
              <w:t xml:space="preserve">to </w:t>
            </w:r>
            <w:r w:rsidR="00327363" w:rsidRPr="00327363">
              <w:rPr>
                <w:rFonts w:ascii="Times New Roman" w:hAnsi="Times New Roman"/>
                <w:i/>
                <w:sz w:val="24"/>
                <w:szCs w:val="24"/>
              </w:rPr>
              <w:t>convey their thoughts and ideas in written communication</w:t>
            </w:r>
            <w:r w:rsidR="00EA5F74">
              <w:rPr>
                <w:rFonts w:ascii="Times New Roman" w:hAnsi="Times New Roman"/>
                <w:i/>
                <w:sz w:val="24"/>
                <w:szCs w:val="24"/>
              </w:rPr>
              <w:t xml:space="preserve"> considering organization and preparation of the report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?</w:t>
            </w:r>
          </w:p>
        </w:tc>
        <w:tc>
          <w:tcPr>
            <w:tcW w:w="1810" w:type="dxa"/>
            <w:vAlign w:val="center"/>
          </w:tcPr>
          <w:p w14:paraId="0D720DAB" w14:textId="77777777" w:rsidR="00A1265F" w:rsidRPr="00163849" w:rsidRDefault="00A1265F" w:rsidP="00A35AD3">
            <w:pPr>
              <w:pStyle w:val="ListeParagraf"/>
              <w:spacing w:after="0"/>
              <w:ind w:left="34"/>
              <w:jc w:val="center"/>
              <w:rPr>
                <w:rFonts w:ascii="Times New Roman" w:hAnsi="Times New Roman"/>
              </w:rPr>
            </w:pPr>
            <w:r w:rsidRPr="00103BEB">
              <w:rPr>
                <w:rFonts w:ascii="Times New Roman" w:hAnsi="Times New Roman"/>
                <w:b/>
                <w:sz w:val="32"/>
              </w:rPr>
              <w:t>……/</w:t>
            </w:r>
            <w:r w:rsidR="00EA5F74">
              <w:rPr>
                <w:rFonts w:ascii="Times New Roman" w:hAnsi="Times New Roman"/>
                <w:b/>
                <w:sz w:val="32"/>
              </w:rPr>
              <w:t>5</w:t>
            </w:r>
          </w:p>
        </w:tc>
      </w:tr>
      <w:tr w:rsidR="00A1265F" w:rsidRPr="00163849" w14:paraId="3DEB4FDC" w14:textId="77777777" w:rsidTr="00A35AD3">
        <w:trPr>
          <w:trHeight w:val="680"/>
        </w:trPr>
        <w:tc>
          <w:tcPr>
            <w:tcW w:w="7196" w:type="dxa"/>
          </w:tcPr>
          <w:p w14:paraId="1F27E881" w14:textId="4FBCDB6B" w:rsidR="00A1265F" w:rsidRDefault="00EA5F74" w:rsidP="00327363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r w:rsidRPr="00EA5F74">
              <w:rPr>
                <w:rFonts w:ascii="Times New Roman" w:hAnsi="Times New Roman"/>
                <w:i/>
                <w:sz w:val="24"/>
                <w:szCs w:val="24"/>
              </w:rPr>
              <w:t>Do you think students have the ability to convey their thoughts and ideas effectively through verbal communication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?</w:t>
            </w:r>
          </w:p>
        </w:tc>
        <w:tc>
          <w:tcPr>
            <w:tcW w:w="1810" w:type="dxa"/>
            <w:vAlign w:val="center"/>
          </w:tcPr>
          <w:p w14:paraId="590F6039" w14:textId="77777777" w:rsidR="00A1265F" w:rsidRPr="00103BEB" w:rsidRDefault="00A1265F" w:rsidP="00A35AD3">
            <w:pPr>
              <w:pStyle w:val="ListeParagraf"/>
              <w:spacing w:after="0"/>
              <w:ind w:left="34"/>
              <w:jc w:val="center"/>
              <w:rPr>
                <w:rFonts w:ascii="Times New Roman" w:hAnsi="Times New Roman"/>
                <w:b/>
                <w:sz w:val="32"/>
              </w:rPr>
            </w:pPr>
            <w:r w:rsidRPr="00103BEB">
              <w:rPr>
                <w:rFonts w:ascii="Times New Roman" w:hAnsi="Times New Roman"/>
                <w:b/>
                <w:sz w:val="32"/>
              </w:rPr>
              <w:t>……/</w:t>
            </w:r>
            <w:r w:rsidR="00EA5F74">
              <w:rPr>
                <w:rFonts w:ascii="Times New Roman" w:hAnsi="Times New Roman"/>
                <w:b/>
                <w:sz w:val="32"/>
              </w:rPr>
              <w:t>5</w:t>
            </w:r>
          </w:p>
        </w:tc>
      </w:tr>
      <w:tr w:rsidR="00C46747" w:rsidRPr="00C46747" w14:paraId="6EDB297E" w14:textId="77777777" w:rsidTr="00C46747">
        <w:trPr>
          <w:trHeight w:val="400"/>
        </w:trPr>
        <w:tc>
          <w:tcPr>
            <w:tcW w:w="7196" w:type="dxa"/>
            <w:vAlign w:val="center"/>
          </w:tcPr>
          <w:p w14:paraId="1053FC4F" w14:textId="78444745" w:rsidR="00C46747" w:rsidRPr="00C46747" w:rsidRDefault="00C46747" w:rsidP="00C46747">
            <w:pPr>
              <w:spacing w:after="0"/>
              <w:jc w:val="left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C46747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TOTAL</w:t>
            </w:r>
          </w:p>
        </w:tc>
        <w:tc>
          <w:tcPr>
            <w:tcW w:w="1810" w:type="dxa"/>
            <w:vAlign w:val="center"/>
          </w:tcPr>
          <w:p w14:paraId="010318CD" w14:textId="3B1CC77A" w:rsidR="00C46747" w:rsidRPr="00C46747" w:rsidRDefault="00C46747" w:rsidP="00C46747">
            <w:pPr>
              <w:pStyle w:val="ListeParagraf"/>
              <w:spacing w:after="0"/>
              <w:ind w:left="34"/>
              <w:jc w:val="center"/>
              <w:rPr>
                <w:rFonts w:ascii="Times New Roman" w:hAnsi="Times New Roman"/>
                <w:b/>
                <w:bCs/>
                <w:sz w:val="32"/>
              </w:rPr>
            </w:pPr>
            <w:r>
              <w:rPr>
                <w:rFonts w:ascii="Times New Roman" w:hAnsi="Times New Roman"/>
                <w:b/>
                <w:bCs/>
                <w:sz w:val="32"/>
              </w:rPr>
              <w:t>……/100</w:t>
            </w:r>
          </w:p>
        </w:tc>
      </w:tr>
    </w:tbl>
    <w:p w14:paraId="07638D02" w14:textId="77777777" w:rsidR="00A1265F" w:rsidRPr="00163849" w:rsidRDefault="00A1265F" w:rsidP="00523744">
      <w:pPr>
        <w:spacing w:after="0"/>
        <w:rPr>
          <w:rFonts w:ascii="Times New Roman" w:hAnsi="Times New Roman"/>
          <w:sz w:val="24"/>
          <w:szCs w:val="24"/>
        </w:rPr>
      </w:pPr>
    </w:p>
    <w:p w14:paraId="1125304A" w14:textId="77777777" w:rsidR="001074E7" w:rsidRDefault="001074E7" w:rsidP="00187239">
      <w:pPr>
        <w:tabs>
          <w:tab w:val="left" w:pos="1380"/>
        </w:tabs>
        <w:rPr>
          <w:rFonts w:ascii="Times New Roman" w:hAnsi="Times New Roman"/>
          <w:sz w:val="24"/>
          <w:szCs w:val="24"/>
        </w:rPr>
      </w:pPr>
      <w:r w:rsidRPr="00163849">
        <w:rPr>
          <w:rFonts w:ascii="Times New Roman" w:hAnsi="Times New Roman"/>
          <w:sz w:val="24"/>
          <w:szCs w:val="24"/>
        </w:rPr>
        <w:t>Other explanations:</w:t>
      </w:r>
    </w:p>
    <w:p w14:paraId="5ABA40F3" w14:textId="77777777" w:rsidR="00103BEB" w:rsidRDefault="00A94BD8" w:rsidP="00187239">
      <w:pPr>
        <w:tabs>
          <w:tab w:val="left" w:pos="138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mmittee members</w:t>
      </w:r>
      <w:r w:rsidR="00103BEB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365AA1B7" w14:textId="099DCA31" w:rsidR="00791CCC" w:rsidRDefault="001074E7" w:rsidP="00187239">
      <w:pPr>
        <w:tabs>
          <w:tab w:val="left" w:pos="1380"/>
        </w:tabs>
        <w:rPr>
          <w:rFonts w:ascii="Times New Roman" w:hAnsi="Times New Roman"/>
          <w:sz w:val="24"/>
          <w:szCs w:val="24"/>
        </w:rPr>
      </w:pPr>
      <w:r w:rsidRPr="00163849">
        <w:rPr>
          <w:rFonts w:ascii="Times New Roman" w:hAnsi="Times New Roman"/>
          <w:sz w:val="24"/>
          <w:szCs w:val="24"/>
        </w:rPr>
        <w:t xml:space="preserve"> </w:t>
      </w:r>
    </w:p>
    <w:sectPr w:rsidR="00791CCC" w:rsidSect="003803E2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E1F07" w14:textId="77777777" w:rsidR="006F53E9" w:rsidRDefault="006F53E9" w:rsidP="00FC6403">
      <w:pPr>
        <w:spacing w:after="0"/>
      </w:pPr>
      <w:r>
        <w:separator/>
      </w:r>
    </w:p>
  </w:endnote>
  <w:endnote w:type="continuationSeparator" w:id="0">
    <w:p w14:paraId="462D51C5" w14:textId="77777777" w:rsidR="006F53E9" w:rsidRDefault="006F53E9" w:rsidP="00FC64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69861" w14:textId="35B3E992" w:rsidR="001D1691" w:rsidRDefault="001D1691" w:rsidP="00F3590B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0639F" w14:textId="77777777" w:rsidR="006F53E9" w:rsidRDefault="006F53E9" w:rsidP="00FC6403">
      <w:pPr>
        <w:spacing w:after="0"/>
      </w:pPr>
      <w:r>
        <w:separator/>
      </w:r>
    </w:p>
  </w:footnote>
  <w:footnote w:type="continuationSeparator" w:id="0">
    <w:p w14:paraId="35121314" w14:textId="77777777" w:rsidR="006F53E9" w:rsidRDefault="006F53E9" w:rsidP="00FC64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0F943" w14:textId="1655076C" w:rsidR="00FC6403" w:rsidRPr="00FC6403" w:rsidRDefault="00AC53F4" w:rsidP="00FC6403">
    <w:pPr>
      <w:pStyle w:val="stBilgi"/>
      <w:tabs>
        <w:tab w:val="clear" w:pos="4680"/>
        <w:tab w:val="clear" w:pos="9360"/>
        <w:tab w:val="center" w:pos="4536"/>
      </w:tabs>
      <w:rPr>
        <w:i/>
      </w:rPr>
    </w:pPr>
    <w:r>
      <w:rPr>
        <w:i/>
      </w:rPr>
      <w:t>GA</w:t>
    </w:r>
    <w:r w:rsidR="005E116D">
      <w:rPr>
        <w:i/>
      </w:rPr>
      <w:t>Ü</w:t>
    </w:r>
    <w:r w:rsidR="00450DF3">
      <w:rPr>
        <w:i/>
      </w:rPr>
      <w:t>N</w:t>
    </w:r>
    <w:r w:rsidR="00FC6403">
      <w:rPr>
        <w:i/>
      </w:rPr>
      <w:t xml:space="preserve"> - </w:t>
    </w:r>
    <w:r w:rsidR="00FC6403" w:rsidRPr="00FC6403">
      <w:rPr>
        <w:i/>
      </w:rPr>
      <w:t>TEXT</w:t>
    </w:r>
    <w:r w:rsidR="00FC6403">
      <w:rPr>
        <w:i/>
      </w:rPr>
      <w:t>I</w:t>
    </w:r>
    <w:r w:rsidR="00FC6403" w:rsidRPr="00FC6403">
      <w:rPr>
        <w:i/>
      </w:rPr>
      <w:t>LE ENGINEERING DEPARTMENT</w:t>
    </w:r>
    <w:r w:rsidR="00A1265F">
      <w:rPr>
        <w:i/>
      </w:rPr>
      <w:t xml:space="preserve"> – Form 02</w:t>
    </w:r>
    <w:r w:rsidR="00F3590B">
      <w:rPr>
        <w:i/>
      </w:rPr>
      <w:t>v</w:t>
    </w:r>
    <w:r w:rsidR="002617F0">
      <w:rPr>
        <w:i/>
      </w:rPr>
      <w:t>3</w:t>
    </w:r>
    <w:r w:rsidR="00FC6403">
      <w:rPr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2522C"/>
    <w:multiLevelType w:val="hybridMultilevel"/>
    <w:tmpl w:val="2C18EDA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A5B28"/>
    <w:multiLevelType w:val="hybridMultilevel"/>
    <w:tmpl w:val="C05E4C12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251A08"/>
    <w:multiLevelType w:val="hybridMultilevel"/>
    <w:tmpl w:val="D1F88F5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E0E5EFA"/>
    <w:multiLevelType w:val="hybridMultilevel"/>
    <w:tmpl w:val="2FE02F52"/>
    <w:lvl w:ilvl="0" w:tplc="041F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5C589F"/>
    <w:multiLevelType w:val="hybridMultilevel"/>
    <w:tmpl w:val="BE1837DA"/>
    <w:lvl w:ilvl="0" w:tplc="041F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252A54"/>
    <w:multiLevelType w:val="hybridMultilevel"/>
    <w:tmpl w:val="1CBCD780"/>
    <w:lvl w:ilvl="0" w:tplc="041F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866C75"/>
    <w:multiLevelType w:val="hybridMultilevel"/>
    <w:tmpl w:val="12D4A22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91381314">
    <w:abstractNumId w:val="4"/>
  </w:num>
  <w:num w:numId="2" w16cid:durableId="185824900">
    <w:abstractNumId w:val="0"/>
  </w:num>
  <w:num w:numId="3" w16cid:durableId="1807090003">
    <w:abstractNumId w:val="3"/>
  </w:num>
  <w:num w:numId="4" w16cid:durableId="104425926">
    <w:abstractNumId w:val="6"/>
  </w:num>
  <w:num w:numId="5" w16cid:durableId="971405166">
    <w:abstractNumId w:val="2"/>
  </w:num>
  <w:num w:numId="6" w16cid:durableId="693075957">
    <w:abstractNumId w:val="1"/>
  </w:num>
  <w:num w:numId="7" w16cid:durableId="5719641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yMjYwNzOyMDM0szRX0lEKTi0uzszPAykwrAUACDvfsSwAAAA="/>
  </w:docVars>
  <w:rsids>
    <w:rsidRoot w:val="001C7643"/>
    <w:rsid w:val="000048DA"/>
    <w:rsid w:val="00046E76"/>
    <w:rsid w:val="00067472"/>
    <w:rsid w:val="000707DF"/>
    <w:rsid w:val="000B07ED"/>
    <w:rsid w:val="000B13FC"/>
    <w:rsid w:val="000D1C1A"/>
    <w:rsid w:val="000D5679"/>
    <w:rsid w:val="000E3E95"/>
    <w:rsid w:val="00103BEB"/>
    <w:rsid w:val="001074E7"/>
    <w:rsid w:val="00116715"/>
    <w:rsid w:val="00124A88"/>
    <w:rsid w:val="00145E7C"/>
    <w:rsid w:val="00163849"/>
    <w:rsid w:val="00173D8E"/>
    <w:rsid w:val="001779BF"/>
    <w:rsid w:val="00187239"/>
    <w:rsid w:val="001A54FB"/>
    <w:rsid w:val="001B48FA"/>
    <w:rsid w:val="001C1308"/>
    <w:rsid w:val="001C7643"/>
    <w:rsid w:val="001D1691"/>
    <w:rsid w:val="001E3CED"/>
    <w:rsid w:val="00226D30"/>
    <w:rsid w:val="00233380"/>
    <w:rsid w:val="00247833"/>
    <w:rsid w:val="002617F0"/>
    <w:rsid w:val="00261D5F"/>
    <w:rsid w:val="00283607"/>
    <w:rsid w:val="00291047"/>
    <w:rsid w:val="002A09D3"/>
    <w:rsid w:val="002D1EA0"/>
    <w:rsid w:val="002D7661"/>
    <w:rsid w:val="002F3E06"/>
    <w:rsid w:val="0030027B"/>
    <w:rsid w:val="00303538"/>
    <w:rsid w:val="00327363"/>
    <w:rsid w:val="00331A7F"/>
    <w:rsid w:val="003803E2"/>
    <w:rsid w:val="003925F2"/>
    <w:rsid w:val="003B012F"/>
    <w:rsid w:val="003B2A26"/>
    <w:rsid w:val="003B40C6"/>
    <w:rsid w:val="003C30A6"/>
    <w:rsid w:val="003E2235"/>
    <w:rsid w:val="003F6981"/>
    <w:rsid w:val="00404E7C"/>
    <w:rsid w:val="00450DF3"/>
    <w:rsid w:val="00460308"/>
    <w:rsid w:val="004C7459"/>
    <w:rsid w:val="004C7728"/>
    <w:rsid w:val="004D2452"/>
    <w:rsid w:val="00511CAB"/>
    <w:rsid w:val="0052022D"/>
    <w:rsid w:val="005204A7"/>
    <w:rsid w:val="00523744"/>
    <w:rsid w:val="00531293"/>
    <w:rsid w:val="0054463E"/>
    <w:rsid w:val="005605C8"/>
    <w:rsid w:val="00575AED"/>
    <w:rsid w:val="00583A2C"/>
    <w:rsid w:val="005E116D"/>
    <w:rsid w:val="005E12E8"/>
    <w:rsid w:val="005E4109"/>
    <w:rsid w:val="0061103B"/>
    <w:rsid w:val="00614F79"/>
    <w:rsid w:val="006201CB"/>
    <w:rsid w:val="00666E83"/>
    <w:rsid w:val="0067074D"/>
    <w:rsid w:val="00695BE5"/>
    <w:rsid w:val="006A23BD"/>
    <w:rsid w:val="006C402D"/>
    <w:rsid w:val="006C4D15"/>
    <w:rsid w:val="006F53E9"/>
    <w:rsid w:val="006F5E2C"/>
    <w:rsid w:val="00734594"/>
    <w:rsid w:val="00762E76"/>
    <w:rsid w:val="007720A5"/>
    <w:rsid w:val="00773FA7"/>
    <w:rsid w:val="00777E5E"/>
    <w:rsid w:val="00791CCC"/>
    <w:rsid w:val="00793446"/>
    <w:rsid w:val="007B4C76"/>
    <w:rsid w:val="007C07BD"/>
    <w:rsid w:val="007C2C7B"/>
    <w:rsid w:val="007D1D64"/>
    <w:rsid w:val="007D1F0F"/>
    <w:rsid w:val="007D6600"/>
    <w:rsid w:val="007F237F"/>
    <w:rsid w:val="00806F71"/>
    <w:rsid w:val="00811CC4"/>
    <w:rsid w:val="008129FF"/>
    <w:rsid w:val="0082463A"/>
    <w:rsid w:val="00860893"/>
    <w:rsid w:val="008616DC"/>
    <w:rsid w:val="00865A54"/>
    <w:rsid w:val="00866B8F"/>
    <w:rsid w:val="00873D03"/>
    <w:rsid w:val="008857B6"/>
    <w:rsid w:val="008A32DC"/>
    <w:rsid w:val="008B535A"/>
    <w:rsid w:val="008E151F"/>
    <w:rsid w:val="009004E4"/>
    <w:rsid w:val="00924DDB"/>
    <w:rsid w:val="00954B73"/>
    <w:rsid w:val="009773B3"/>
    <w:rsid w:val="009817E3"/>
    <w:rsid w:val="00991120"/>
    <w:rsid w:val="00992C10"/>
    <w:rsid w:val="009C1784"/>
    <w:rsid w:val="009D6ACA"/>
    <w:rsid w:val="009E1705"/>
    <w:rsid w:val="009F3057"/>
    <w:rsid w:val="00A02BA7"/>
    <w:rsid w:val="00A1265F"/>
    <w:rsid w:val="00A1366E"/>
    <w:rsid w:val="00A17DCF"/>
    <w:rsid w:val="00A21BF6"/>
    <w:rsid w:val="00A44D22"/>
    <w:rsid w:val="00A82CCF"/>
    <w:rsid w:val="00A92CB7"/>
    <w:rsid w:val="00A94BD8"/>
    <w:rsid w:val="00A96120"/>
    <w:rsid w:val="00AB20C8"/>
    <w:rsid w:val="00AC53F4"/>
    <w:rsid w:val="00B526B1"/>
    <w:rsid w:val="00B66A05"/>
    <w:rsid w:val="00B90F76"/>
    <w:rsid w:val="00BD2426"/>
    <w:rsid w:val="00C07050"/>
    <w:rsid w:val="00C13463"/>
    <w:rsid w:val="00C3346A"/>
    <w:rsid w:val="00C3492F"/>
    <w:rsid w:val="00C46747"/>
    <w:rsid w:val="00C757D3"/>
    <w:rsid w:val="00CA645E"/>
    <w:rsid w:val="00D93F2B"/>
    <w:rsid w:val="00DA0790"/>
    <w:rsid w:val="00DE1A8A"/>
    <w:rsid w:val="00DE3E1E"/>
    <w:rsid w:val="00DE504B"/>
    <w:rsid w:val="00DF0527"/>
    <w:rsid w:val="00DF1614"/>
    <w:rsid w:val="00DF504D"/>
    <w:rsid w:val="00DF525B"/>
    <w:rsid w:val="00E03952"/>
    <w:rsid w:val="00E272EB"/>
    <w:rsid w:val="00E41DA4"/>
    <w:rsid w:val="00E5565C"/>
    <w:rsid w:val="00E6169A"/>
    <w:rsid w:val="00E72B7F"/>
    <w:rsid w:val="00EA2D53"/>
    <w:rsid w:val="00EA5F74"/>
    <w:rsid w:val="00EB3E45"/>
    <w:rsid w:val="00EC6A71"/>
    <w:rsid w:val="00EE683F"/>
    <w:rsid w:val="00EF0FC0"/>
    <w:rsid w:val="00F3590B"/>
    <w:rsid w:val="00F607A0"/>
    <w:rsid w:val="00F6371A"/>
    <w:rsid w:val="00F70344"/>
    <w:rsid w:val="00F776EB"/>
    <w:rsid w:val="00F952EA"/>
    <w:rsid w:val="00FB1222"/>
    <w:rsid w:val="00FB7D5C"/>
    <w:rsid w:val="00FC6403"/>
    <w:rsid w:val="00FC69D8"/>
    <w:rsid w:val="00FD2BCF"/>
    <w:rsid w:val="00FF42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2D5F07"/>
  <w15:docId w15:val="{1B216E51-043F-F941-895C-78F8EEF83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3E2"/>
    <w:pPr>
      <w:spacing w:after="120"/>
      <w:jc w:val="both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il">
    <w:name w:val="Stil"/>
    <w:rsid w:val="00187239"/>
    <w:pPr>
      <w:widowControl w:val="0"/>
      <w:autoSpaceDE w:val="0"/>
      <w:autoSpaceDN w:val="0"/>
      <w:adjustRightInd w:val="0"/>
      <w:spacing w:line="355" w:lineRule="exact"/>
      <w:ind w:left="91"/>
    </w:pPr>
    <w:rPr>
      <w:rFonts w:ascii="Times New Roman" w:eastAsia="Batang" w:hAnsi="Times New Roman"/>
      <w:sz w:val="21"/>
      <w:szCs w:val="21"/>
      <w:lang w:val="tr-TR" w:eastAsia="ko-KR"/>
    </w:rPr>
  </w:style>
  <w:style w:type="table" w:styleId="TabloKlavuzu">
    <w:name w:val="Table Grid"/>
    <w:basedOn w:val="NormalTablo"/>
    <w:uiPriority w:val="59"/>
    <w:rsid w:val="001872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66E8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FC6403"/>
    <w:pPr>
      <w:tabs>
        <w:tab w:val="center" w:pos="4680"/>
        <w:tab w:val="right" w:pos="9360"/>
      </w:tabs>
    </w:pPr>
    <w:rPr>
      <w:lang w:val="tr-TR"/>
    </w:rPr>
  </w:style>
  <w:style w:type="character" w:customStyle="1" w:styleId="stBilgiChar">
    <w:name w:val="Üst Bilgi Char"/>
    <w:link w:val="stBilgi"/>
    <w:uiPriority w:val="99"/>
    <w:rsid w:val="00FC6403"/>
    <w:rPr>
      <w:sz w:val="22"/>
      <w:szCs w:val="22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FC6403"/>
    <w:pPr>
      <w:tabs>
        <w:tab w:val="center" w:pos="4680"/>
        <w:tab w:val="right" w:pos="9360"/>
      </w:tabs>
    </w:pPr>
    <w:rPr>
      <w:lang w:val="tr-TR"/>
    </w:rPr>
  </w:style>
  <w:style w:type="character" w:customStyle="1" w:styleId="AltBilgiChar">
    <w:name w:val="Alt Bilgi Char"/>
    <w:link w:val="AltBilgi"/>
    <w:uiPriority w:val="99"/>
    <w:rsid w:val="00FC6403"/>
    <w:rPr>
      <w:sz w:val="22"/>
      <w:szCs w:val="22"/>
      <w:lang w:val="tr-TR"/>
    </w:rPr>
  </w:style>
  <w:style w:type="paragraph" w:styleId="AralkYok">
    <w:name w:val="No Spacing"/>
    <w:uiPriority w:val="1"/>
    <w:qFormat/>
    <w:rsid w:val="00327363"/>
    <w:pPr>
      <w:jc w:val="both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9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C09ED1-920C-4B65-B9CC-835FA547B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@NgO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derem</dc:creator>
  <cp:lastModifiedBy>Windows</cp:lastModifiedBy>
  <cp:revision>10</cp:revision>
  <cp:lastPrinted>2025-01-23T08:18:00Z</cp:lastPrinted>
  <dcterms:created xsi:type="dcterms:W3CDTF">2025-01-23T07:47:00Z</dcterms:created>
  <dcterms:modified xsi:type="dcterms:W3CDTF">2025-05-20T13:58:00Z</dcterms:modified>
</cp:coreProperties>
</file>